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7777777" w:rsidR="005B5C27" w:rsidRPr="00005E2D" w:rsidRDefault="003C5A37" w:rsidP="1FA1AD1A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005E2D">
        <w:rPr>
          <w:b/>
          <w:noProof/>
          <w:sz w:val="36"/>
        </w:rPr>
        <w:drawing>
          <wp:anchor distT="0" distB="0" distL="114300" distR="114300" simplePos="0" relativeHeight="251661312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00005E2D">
        <w:rPr>
          <w:b/>
          <w:bCs/>
          <w:sz w:val="32"/>
          <w:szCs w:val="32"/>
        </w:rPr>
        <w:t>Staff Advisory Council Agenda</w:t>
      </w:r>
    </w:p>
    <w:p w14:paraId="44A0FFB6" w14:textId="77777777" w:rsidR="001E4D93" w:rsidRPr="00005E2D" w:rsidRDefault="005B5C27" w:rsidP="1FA1AD1A">
      <w:pPr>
        <w:pStyle w:val="NoSpacing"/>
        <w:ind w:left="2160"/>
        <w:jc w:val="center"/>
        <w:rPr>
          <w:sz w:val="24"/>
          <w:szCs w:val="24"/>
        </w:rPr>
      </w:pPr>
      <w:r w:rsidRPr="00005E2D">
        <w:rPr>
          <w:sz w:val="24"/>
          <w:szCs w:val="24"/>
        </w:rPr>
        <w:t xml:space="preserve">Staff Advisory Council will meet on </w:t>
      </w:r>
    </w:p>
    <w:p w14:paraId="6F7EC7C0" w14:textId="25E538A0" w:rsidR="00C83994" w:rsidRPr="00005E2D" w:rsidRDefault="005242A0" w:rsidP="1FA1AD1A">
      <w:pPr>
        <w:pStyle w:val="NoSpacing"/>
        <w:ind w:left="216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ebruary 8</w:t>
      </w:r>
      <w:r w:rsidR="00B04EE7">
        <w:rPr>
          <w:b/>
          <w:bCs/>
          <w:sz w:val="24"/>
          <w:szCs w:val="24"/>
        </w:rPr>
        <w:t>, 2023</w:t>
      </w:r>
      <w:r w:rsidR="00C83994" w:rsidRPr="00005E2D">
        <w:rPr>
          <w:b/>
          <w:bCs/>
          <w:sz w:val="24"/>
          <w:szCs w:val="24"/>
        </w:rPr>
        <w:t xml:space="preserve"> </w:t>
      </w:r>
      <w:r w:rsidR="005B5C27" w:rsidRPr="00005E2D">
        <w:rPr>
          <w:b/>
          <w:bCs/>
          <w:sz w:val="24"/>
          <w:szCs w:val="24"/>
        </w:rPr>
        <w:t xml:space="preserve">@ </w:t>
      </w:r>
      <w:r w:rsidR="1D91F9DC" w:rsidRPr="00005E2D">
        <w:rPr>
          <w:b/>
          <w:bCs/>
          <w:sz w:val="24"/>
          <w:szCs w:val="24"/>
        </w:rPr>
        <w:t>1</w:t>
      </w:r>
      <w:r w:rsidR="00655912" w:rsidRPr="00005E2D">
        <w:rPr>
          <w:b/>
          <w:bCs/>
          <w:sz w:val="24"/>
          <w:szCs w:val="24"/>
        </w:rPr>
        <w:t>:15</w:t>
      </w:r>
      <w:r w:rsidR="005B5C27" w:rsidRPr="00005E2D">
        <w:rPr>
          <w:b/>
          <w:bCs/>
          <w:sz w:val="24"/>
          <w:szCs w:val="24"/>
        </w:rPr>
        <w:t xml:space="preserve">pm </w:t>
      </w:r>
    </w:p>
    <w:p w14:paraId="2A0251D8" w14:textId="77777777" w:rsidR="00B04EE7" w:rsidRPr="0033078B" w:rsidRDefault="00B04EE7" w:rsidP="00B04EE7">
      <w:pPr>
        <w:pStyle w:val="NoSpacing"/>
        <w:ind w:left="2160"/>
        <w:jc w:val="center"/>
        <w:rPr>
          <w:b/>
          <w:bCs/>
          <w:sz w:val="24"/>
          <w:szCs w:val="24"/>
        </w:rPr>
      </w:pPr>
      <w:bookmarkStart w:id="0" w:name="_Hlk126651165"/>
      <w:r w:rsidRPr="0033078B">
        <w:rPr>
          <w:b/>
          <w:bCs/>
          <w:sz w:val="24"/>
          <w:szCs w:val="24"/>
        </w:rPr>
        <w:t>412 Student Union Council Room and via Zoom</w:t>
      </w:r>
    </w:p>
    <w:bookmarkEnd w:id="0"/>
    <w:p w14:paraId="45AFF964" w14:textId="77777777" w:rsidR="00D64AFD" w:rsidRPr="00005E2D" w:rsidRDefault="005B5C27" w:rsidP="1FA1AD1A">
      <w:pPr>
        <w:pStyle w:val="NoSpacing"/>
        <w:ind w:left="2160"/>
        <w:jc w:val="center"/>
      </w:pPr>
      <w:r w:rsidRPr="00005E2D">
        <w:t>All meetings are open to the public.</w:t>
      </w:r>
    </w:p>
    <w:p w14:paraId="0AFF3F2F" w14:textId="2C3F5A3F" w:rsidR="00A343D3" w:rsidRPr="007276FC" w:rsidRDefault="00A343D3" w:rsidP="1FA1AD1A">
      <w:pPr>
        <w:pStyle w:val="NoSpacing"/>
        <w:jc w:val="center"/>
        <w:rPr>
          <w:color w:val="FF0000"/>
          <w:sz w:val="24"/>
          <w:szCs w:val="24"/>
        </w:rPr>
      </w:pPr>
    </w:p>
    <w:p w14:paraId="1575F589" w14:textId="77777777" w:rsidR="00FF2C19" w:rsidRPr="007276FC" w:rsidRDefault="00FF2C19" w:rsidP="1FA1AD1A">
      <w:pPr>
        <w:pStyle w:val="NoSpacing"/>
        <w:jc w:val="center"/>
        <w:rPr>
          <w:color w:val="FF0000"/>
          <w:sz w:val="24"/>
          <w:szCs w:val="24"/>
        </w:rPr>
      </w:pPr>
    </w:p>
    <w:p w14:paraId="7D2796FB" w14:textId="453875A3" w:rsidR="005B5C27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Call to Order</w:t>
      </w:r>
      <w:r w:rsidR="006E7E2C" w:rsidRPr="00B722CA">
        <w:t xml:space="preserve">: </w:t>
      </w:r>
      <w:r w:rsidR="00481939" w:rsidRPr="00B722CA">
        <w:t>Michelle Stewart</w:t>
      </w:r>
    </w:p>
    <w:p w14:paraId="72D82220" w14:textId="64BCBA34" w:rsidR="005B5C27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Roll Call</w:t>
      </w:r>
      <w:r w:rsidR="006E7E2C" w:rsidRPr="00B722CA">
        <w:t>: Jenna Rutherford</w:t>
      </w:r>
    </w:p>
    <w:p w14:paraId="21D10715" w14:textId="09349EA3" w:rsidR="000F5063" w:rsidRPr="00B722CA" w:rsidRDefault="000F5063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 xml:space="preserve">Approval of the Minutes: </w:t>
      </w:r>
      <w:r w:rsidR="00481939" w:rsidRPr="00B722CA">
        <w:t>Michelle Stewart</w:t>
      </w:r>
    </w:p>
    <w:p w14:paraId="305B3EB6" w14:textId="1D7406A1" w:rsidR="00270602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Approval of the Agenda</w:t>
      </w:r>
      <w:r w:rsidR="006E7E2C" w:rsidRPr="00B722CA">
        <w:t xml:space="preserve">: </w:t>
      </w:r>
      <w:r w:rsidR="00481939" w:rsidRPr="00B722CA">
        <w:t>Michelle Stewart</w:t>
      </w:r>
    </w:p>
    <w:p w14:paraId="7FA59B58" w14:textId="20292095" w:rsidR="00F83585" w:rsidRPr="00B722CA" w:rsidRDefault="00F83585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Special Guest Speaker</w:t>
      </w:r>
      <w:r w:rsidR="00EC4306" w:rsidRPr="00B722CA">
        <w:t>s</w:t>
      </w:r>
      <w:r w:rsidR="00D50735" w:rsidRPr="00B722CA">
        <w:t xml:space="preserve">: </w:t>
      </w:r>
      <w:r w:rsidR="005242A0">
        <w:t>None</w:t>
      </w:r>
    </w:p>
    <w:p w14:paraId="01C5F0D4" w14:textId="77777777" w:rsidR="00E76F23" w:rsidRPr="00B722CA" w:rsidRDefault="00E76F23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Officer Reports:</w:t>
      </w:r>
    </w:p>
    <w:p w14:paraId="21B4B0D0" w14:textId="2D1E3E6F" w:rsidR="006F0836" w:rsidRPr="00B722CA" w:rsidRDefault="006F0836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>Treasurer’s Report: Sherri Buntin</w:t>
      </w:r>
    </w:p>
    <w:p w14:paraId="2BEFCD18" w14:textId="60E850DB" w:rsidR="00E76F23" w:rsidRPr="00B722CA" w:rsidRDefault="00E76F23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>Secretary: Jenna Rutherford</w:t>
      </w:r>
    </w:p>
    <w:p w14:paraId="54B79303" w14:textId="09103688" w:rsidR="002152BC" w:rsidRPr="00B722CA" w:rsidRDefault="00E76F23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 xml:space="preserve">Vice-Chair: </w:t>
      </w:r>
      <w:r w:rsidR="001E0DED" w:rsidRPr="00B722CA">
        <w:t>Mary Mach</w:t>
      </w:r>
    </w:p>
    <w:p w14:paraId="053BE7B7" w14:textId="038CD399" w:rsidR="00E76F23" w:rsidRPr="00B722CA" w:rsidRDefault="00E76F23" w:rsidP="00FF2C19">
      <w:pPr>
        <w:pStyle w:val="ListParagraph"/>
        <w:numPr>
          <w:ilvl w:val="1"/>
          <w:numId w:val="1"/>
        </w:numPr>
        <w:spacing w:before="20" w:after="20"/>
        <w:ind w:right="720"/>
      </w:pPr>
      <w:r w:rsidRPr="00B722CA">
        <w:t xml:space="preserve">Chair: </w:t>
      </w:r>
      <w:r w:rsidR="00B90601" w:rsidRPr="00B722CA">
        <w:t>Michelle Stewart</w:t>
      </w:r>
      <w:r w:rsidR="00F83585" w:rsidRPr="00B722CA">
        <w:t xml:space="preserve"> </w:t>
      </w:r>
    </w:p>
    <w:p w14:paraId="0E264E07" w14:textId="0D22AA1C" w:rsidR="00F83585" w:rsidRPr="00B722CA" w:rsidRDefault="002152BC" w:rsidP="00FF2C19">
      <w:pPr>
        <w:pStyle w:val="ListParagraph"/>
        <w:numPr>
          <w:ilvl w:val="0"/>
          <w:numId w:val="1"/>
        </w:numPr>
        <w:spacing w:before="20" w:after="20"/>
        <w:ind w:right="720"/>
      </w:pPr>
      <w:r w:rsidRPr="00B722CA">
        <w:t>Report</w:t>
      </w:r>
      <w:r w:rsidR="00F83585" w:rsidRPr="00B722CA">
        <w:t xml:space="preserve">s of Standing Committees: </w:t>
      </w:r>
    </w:p>
    <w:p w14:paraId="6E8C2B5F" w14:textId="48729D5D" w:rsidR="00F83585" w:rsidRPr="00B722CA" w:rsidRDefault="00F83585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>Rules, Policy and Procedures: Chris Pivinski</w:t>
      </w:r>
    </w:p>
    <w:p w14:paraId="1268CAA2" w14:textId="5FD54EFF" w:rsidR="00F83585" w:rsidRPr="00B722CA" w:rsidRDefault="00F83585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 xml:space="preserve">Communications Committee: </w:t>
      </w:r>
      <w:r w:rsidR="00953DCA">
        <w:t>Kristi Wheeler</w:t>
      </w:r>
    </w:p>
    <w:p w14:paraId="59326AB6" w14:textId="7D38405B" w:rsidR="00F83585" w:rsidRPr="00B722CA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Awards and Recognition Committee: LeAnne Hutchins</w:t>
      </w:r>
    </w:p>
    <w:p w14:paraId="7E34BB5A" w14:textId="6242EEBA" w:rsidR="00F83585" w:rsidRPr="00B722CA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Events Committee: Michelle Chitwood</w:t>
      </w:r>
    </w:p>
    <w:p w14:paraId="0B3A9E93" w14:textId="5E0A4A71" w:rsidR="003A63E7" w:rsidRPr="00005E2D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Diversity</w:t>
      </w:r>
      <w:r w:rsidRPr="00005E2D">
        <w:t xml:space="preserve">, Equity &amp; Inclusion Committee: </w:t>
      </w:r>
      <w:r w:rsidR="00D3043B">
        <w:t>Sam Morse</w:t>
      </w:r>
    </w:p>
    <w:p w14:paraId="118AEDF6" w14:textId="77777777" w:rsidR="005B5C27" w:rsidRPr="00005E2D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005E2D">
        <w:t>Branch Campus Reports:</w:t>
      </w:r>
    </w:p>
    <w:p w14:paraId="19D7AA85" w14:textId="10E0911D" w:rsidR="00015976" w:rsidRPr="00005E2D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005E2D">
        <w:t>OSU-Tulsa</w:t>
      </w:r>
      <w:r w:rsidR="00015976" w:rsidRPr="00005E2D">
        <w:t>:</w:t>
      </w:r>
      <w:r w:rsidR="00005E2D" w:rsidRPr="00005E2D">
        <w:t xml:space="preserve"> Candace Jackson</w:t>
      </w:r>
      <w:r w:rsidR="00015976" w:rsidRPr="00005E2D">
        <w:t xml:space="preserve"> </w:t>
      </w:r>
    </w:p>
    <w:p w14:paraId="01B573FB" w14:textId="22439E1A" w:rsidR="005B5C27" w:rsidRPr="00005E2D" w:rsidRDefault="00015976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005E2D">
        <w:t>OSU -</w:t>
      </w:r>
      <w:r w:rsidR="005B5C27" w:rsidRPr="00005E2D">
        <w:t>CHS</w:t>
      </w:r>
      <w:r w:rsidR="00C83994" w:rsidRPr="00005E2D">
        <w:t>:</w:t>
      </w:r>
      <w:r w:rsidR="0087284B" w:rsidRPr="00005E2D">
        <w:t xml:space="preserve"> </w:t>
      </w:r>
      <w:r w:rsidR="00005E2D" w:rsidRPr="00005E2D">
        <w:t>A</w:t>
      </w:r>
      <w:r w:rsidR="00953DCA">
        <w:t>shley Adkins</w:t>
      </w:r>
    </w:p>
    <w:p w14:paraId="292F187C" w14:textId="5A158C91" w:rsidR="005B5C27" w:rsidRPr="00B722CA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OSU-OKC</w:t>
      </w:r>
      <w:r w:rsidR="00C83994" w:rsidRPr="00B722CA">
        <w:t>:</w:t>
      </w:r>
      <w:r w:rsidR="00EC4306" w:rsidRPr="00B722CA">
        <w:t xml:space="preserve"> Kristen Rowan</w:t>
      </w:r>
    </w:p>
    <w:p w14:paraId="186D4567" w14:textId="5E384B4B" w:rsidR="003A63E7" w:rsidRPr="00B722CA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OSUIT-Okmulgee</w:t>
      </w:r>
      <w:r w:rsidR="00C83994" w:rsidRPr="00B722CA">
        <w:t>:</w:t>
      </w:r>
      <w:r w:rsidRPr="00B722CA">
        <w:t xml:space="preserve"> </w:t>
      </w:r>
      <w:r w:rsidR="00195498" w:rsidRPr="00B722CA">
        <w:t>Lindsay Glazier</w:t>
      </w:r>
    </w:p>
    <w:p w14:paraId="385B6800" w14:textId="77777777" w:rsidR="005B5C27" w:rsidRPr="00005E2D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 xml:space="preserve">Reports of University </w:t>
      </w:r>
      <w:r w:rsidRPr="00005E2D">
        <w:t>Committees:</w:t>
      </w:r>
    </w:p>
    <w:p w14:paraId="37AF0484" w14:textId="45D8906B" w:rsidR="00BD1EF3" w:rsidRPr="00005E2D" w:rsidRDefault="00BD1EF3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005E2D">
        <w:t>Faculty Council</w:t>
      </w:r>
      <w:r w:rsidR="008C2F37" w:rsidRPr="00005E2D">
        <w:t>:</w:t>
      </w:r>
      <w:r w:rsidR="009A765E" w:rsidRPr="00005E2D">
        <w:t xml:space="preserve"> </w:t>
      </w:r>
      <w:r w:rsidR="00953DCA">
        <w:t>Sam Morse</w:t>
      </w:r>
    </w:p>
    <w:p w14:paraId="0271B2FE" w14:textId="61387F03" w:rsidR="00A33007" w:rsidRPr="00005E2D" w:rsidRDefault="00A3300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005E2D">
        <w:t>Human Resources</w:t>
      </w:r>
      <w:r w:rsidR="008C2F37" w:rsidRPr="00005E2D">
        <w:t xml:space="preserve">: </w:t>
      </w:r>
      <w:r w:rsidR="00953DCA">
        <w:t>Melissa Sturgeon</w:t>
      </w:r>
    </w:p>
    <w:p w14:paraId="26EE9112" w14:textId="73B7E1E4" w:rsidR="00052AD1" w:rsidRPr="00877193" w:rsidRDefault="00052AD1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877193">
        <w:t>GPSGA:</w:t>
      </w:r>
      <w:r w:rsidR="005D3965" w:rsidRPr="00877193">
        <w:t xml:space="preserve"> </w:t>
      </w:r>
      <w:r w:rsidR="00407AFF" w:rsidRPr="00877193">
        <w:t>Lauren Haygood</w:t>
      </w:r>
    </w:p>
    <w:p w14:paraId="29401770" w14:textId="2410E8D3" w:rsidR="005B5C27" w:rsidRPr="00877193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877193">
        <w:t>Department of Wellness</w:t>
      </w:r>
      <w:r w:rsidR="008C2F37" w:rsidRPr="00877193">
        <w:t xml:space="preserve">: </w:t>
      </w:r>
      <w:r w:rsidR="00B93106" w:rsidRPr="00877193">
        <w:t>Kim Beard</w:t>
      </w:r>
    </w:p>
    <w:p w14:paraId="3E5FEA5C" w14:textId="45D58360" w:rsidR="008C2F37" w:rsidRPr="00877193" w:rsidRDefault="008C2F3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877193">
        <w:t>Student Government Association: Riley Pritzlaff</w:t>
      </w:r>
    </w:p>
    <w:p w14:paraId="122FD342" w14:textId="197933B5" w:rsidR="00D63470" w:rsidRPr="00877193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877193">
        <w:t>Unfinished Business:</w:t>
      </w:r>
    </w:p>
    <w:p w14:paraId="5F4F4635" w14:textId="5795DFFC" w:rsidR="00481939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New Business:</w:t>
      </w:r>
      <w:r w:rsidR="00481939" w:rsidRPr="00B722CA">
        <w:t xml:space="preserve"> </w:t>
      </w:r>
    </w:p>
    <w:p w14:paraId="41CDDEA1" w14:textId="61CFD998" w:rsidR="009A1B06" w:rsidRDefault="009A1B06" w:rsidP="009A1B06">
      <w:pPr>
        <w:pStyle w:val="ListParagraph"/>
        <w:numPr>
          <w:ilvl w:val="1"/>
          <w:numId w:val="1"/>
        </w:numPr>
        <w:spacing w:before="20" w:after="20"/>
      </w:pPr>
      <w:r>
        <w:t>Seating new members</w:t>
      </w:r>
    </w:p>
    <w:p w14:paraId="522B36A4" w14:textId="65D4EEF9" w:rsidR="005B5C27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Announcements:</w:t>
      </w:r>
    </w:p>
    <w:p w14:paraId="527F73F9" w14:textId="77777777" w:rsidR="007A250A" w:rsidRPr="00B722CA" w:rsidRDefault="007A250A" w:rsidP="00FF2C19">
      <w:pPr>
        <w:pStyle w:val="NoSpacing"/>
        <w:spacing w:before="20" w:after="20" w:line="276" w:lineRule="auto"/>
        <w:ind w:left="360"/>
        <w:rPr>
          <w:b/>
          <w:bCs/>
        </w:rPr>
      </w:pPr>
    </w:p>
    <w:p w14:paraId="40DAA6F3" w14:textId="0A7BB535" w:rsidR="00B2427E" w:rsidRPr="00B722CA" w:rsidRDefault="00BB5D1A" w:rsidP="00FF2C19">
      <w:pPr>
        <w:pStyle w:val="NoSpacing"/>
        <w:spacing w:before="20" w:after="20" w:line="276" w:lineRule="auto"/>
        <w:ind w:left="360"/>
        <w:rPr>
          <w:b/>
          <w:bCs/>
        </w:rPr>
      </w:pPr>
      <w:r w:rsidRPr="00B722CA">
        <w:rPr>
          <w:b/>
          <w:bCs/>
        </w:rPr>
        <w:t xml:space="preserve">Next Meeting – </w:t>
      </w:r>
      <w:r w:rsidR="00A71E5D">
        <w:rPr>
          <w:b/>
          <w:bCs/>
        </w:rPr>
        <w:t>March 8</w:t>
      </w:r>
      <w:r w:rsidR="00877193" w:rsidRPr="00B722CA">
        <w:rPr>
          <w:b/>
          <w:bCs/>
        </w:rPr>
        <w:t>,</w:t>
      </w:r>
      <w:r w:rsidR="00F83585" w:rsidRPr="00B722CA">
        <w:rPr>
          <w:b/>
          <w:bCs/>
        </w:rPr>
        <w:t xml:space="preserve"> </w:t>
      </w:r>
      <w:r w:rsidR="00655912" w:rsidRPr="00B722CA">
        <w:rPr>
          <w:b/>
          <w:bCs/>
        </w:rPr>
        <w:t>20</w:t>
      </w:r>
      <w:r w:rsidR="003837F1" w:rsidRPr="00B722CA">
        <w:rPr>
          <w:b/>
          <w:bCs/>
        </w:rPr>
        <w:t>2</w:t>
      </w:r>
      <w:r w:rsidR="00FF0945">
        <w:rPr>
          <w:b/>
          <w:bCs/>
        </w:rPr>
        <w:t>3</w:t>
      </w:r>
      <w:r w:rsidR="00A343D3" w:rsidRPr="00B722CA">
        <w:rPr>
          <w:b/>
          <w:bCs/>
        </w:rPr>
        <w:t xml:space="preserve"> </w:t>
      </w:r>
      <w:r w:rsidR="00877193" w:rsidRPr="00B722CA">
        <w:rPr>
          <w:b/>
          <w:bCs/>
        </w:rPr>
        <w:t>1:15 PM 412 Student Union Council Room (also available via Zoom)</w:t>
      </w:r>
    </w:p>
    <w:p w14:paraId="1D893450" w14:textId="77777777" w:rsidR="00973261" w:rsidRPr="00B722CA" w:rsidRDefault="00973261" w:rsidP="00FF2C19">
      <w:pPr>
        <w:pStyle w:val="NoSpacing"/>
        <w:spacing w:before="20" w:after="20" w:line="276" w:lineRule="auto"/>
        <w:ind w:left="360"/>
        <w:rPr>
          <w:b/>
          <w:bCs/>
        </w:rPr>
      </w:pPr>
    </w:p>
    <w:p w14:paraId="31646CC0" w14:textId="3DE3E64A" w:rsidR="0018281E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Adjournment</w:t>
      </w:r>
    </w:p>
    <w:sectPr w:rsidR="0018281E" w:rsidRPr="00B722CA" w:rsidSect="0097326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F9EB9" w14:textId="77777777" w:rsidR="002C4557" w:rsidRDefault="002C4557" w:rsidP="001E0DED">
      <w:pPr>
        <w:spacing w:after="0" w:line="240" w:lineRule="auto"/>
      </w:pPr>
      <w:r>
        <w:separator/>
      </w:r>
    </w:p>
  </w:endnote>
  <w:endnote w:type="continuationSeparator" w:id="0">
    <w:p w14:paraId="2C5E331B" w14:textId="77777777" w:rsidR="002C4557" w:rsidRDefault="002C4557" w:rsidP="001E0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3DD2C" w14:textId="77777777" w:rsidR="001E0DED" w:rsidRDefault="001E0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5103" w14:textId="77777777" w:rsidR="001E0DED" w:rsidRDefault="001E0D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9851E" w14:textId="77777777" w:rsidR="001E0DED" w:rsidRDefault="001E0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9BDE1" w14:textId="77777777" w:rsidR="002C4557" w:rsidRDefault="002C4557" w:rsidP="001E0DED">
      <w:pPr>
        <w:spacing w:after="0" w:line="240" w:lineRule="auto"/>
      </w:pPr>
      <w:r>
        <w:separator/>
      </w:r>
    </w:p>
  </w:footnote>
  <w:footnote w:type="continuationSeparator" w:id="0">
    <w:p w14:paraId="3517FCB1" w14:textId="77777777" w:rsidR="002C4557" w:rsidRDefault="002C4557" w:rsidP="001E0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A378B" w14:textId="77777777" w:rsidR="001E0DED" w:rsidRDefault="001E0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B4CE9" w14:textId="75A2BFA6" w:rsidR="001E0DED" w:rsidRDefault="001E0D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9A086" w14:textId="77777777" w:rsidR="001E0DED" w:rsidRDefault="001E0D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D1033"/>
    <w:multiLevelType w:val="hybridMultilevel"/>
    <w:tmpl w:val="03705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90C1E54"/>
    <w:multiLevelType w:val="hybridMultilevel"/>
    <w:tmpl w:val="2E0A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24A69"/>
    <w:multiLevelType w:val="hybridMultilevel"/>
    <w:tmpl w:val="A4C82B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92094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40858631">
    <w:abstractNumId w:val="1"/>
  </w:num>
  <w:num w:numId="3" w16cid:durableId="1191066898">
    <w:abstractNumId w:val="3"/>
  </w:num>
  <w:num w:numId="4" w16cid:durableId="979309085">
    <w:abstractNumId w:val="2"/>
  </w:num>
  <w:num w:numId="5" w16cid:durableId="1905875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05E2D"/>
    <w:rsid w:val="00015976"/>
    <w:rsid w:val="00016536"/>
    <w:rsid w:val="00016C5E"/>
    <w:rsid w:val="00032656"/>
    <w:rsid w:val="00033228"/>
    <w:rsid w:val="00052AD1"/>
    <w:rsid w:val="0007242C"/>
    <w:rsid w:val="000737BD"/>
    <w:rsid w:val="00085F1F"/>
    <w:rsid w:val="00086792"/>
    <w:rsid w:val="000A076F"/>
    <w:rsid w:val="000A2C97"/>
    <w:rsid w:val="000B33A6"/>
    <w:rsid w:val="000C15D9"/>
    <w:rsid w:val="000C630C"/>
    <w:rsid w:val="000D590B"/>
    <w:rsid w:val="000E1DDD"/>
    <w:rsid w:val="000F5063"/>
    <w:rsid w:val="001002A7"/>
    <w:rsid w:val="0011740E"/>
    <w:rsid w:val="00132E1F"/>
    <w:rsid w:val="00133F89"/>
    <w:rsid w:val="00135D40"/>
    <w:rsid w:val="00136545"/>
    <w:rsid w:val="001411FC"/>
    <w:rsid w:val="00175E11"/>
    <w:rsid w:val="0018281E"/>
    <w:rsid w:val="00195498"/>
    <w:rsid w:val="001A4523"/>
    <w:rsid w:val="001B06FF"/>
    <w:rsid w:val="001B555B"/>
    <w:rsid w:val="001E0DED"/>
    <w:rsid w:val="001E4D93"/>
    <w:rsid w:val="001F025B"/>
    <w:rsid w:val="002036AB"/>
    <w:rsid w:val="002152BC"/>
    <w:rsid w:val="00241E89"/>
    <w:rsid w:val="00270602"/>
    <w:rsid w:val="0028407E"/>
    <w:rsid w:val="002B3901"/>
    <w:rsid w:val="002C4557"/>
    <w:rsid w:val="002D3F90"/>
    <w:rsid w:val="002D6CF1"/>
    <w:rsid w:val="002E0EB5"/>
    <w:rsid w:val="002E3820"/>
    <w:rsid w:val="00307C2D"/>
    <w:rsid w:val="00310326"/>
    <w:rsid w:val="00326E31"/>
    <w:rsid w:val="00330B15"/>
    <w:rsid w:val="0034190F"/>
    <w:rsid w:val="00351064"/>
    <w:rsid w:val="00351A7B"/>
    <w:rsid w:val="00357467"/>
    <w:rsid w:val="003701B5"/>
    <w:rsid w:val="003837F1"/>
    <w:rsid w:val="003A63E7"/>
    <w:rsid w:val="003C5A37"/>
    <w:rsid w:val="003C7709"/>
    <w:rsid w:val="003D2443"/>
    <w:rsid w:val="00407AFF"/>
    <w:rsid w:val="00413876"/>
    <w:rsid w:val="004351E6"/>
    <w:rsid w:val="00443ACB"/>
    <w:rsid w:val="00444F3F"/>
    <w:rsid w:val="004464C6"/>
    <w:rsid w:val="00454116"/>
    <w:rsid w:val="00454852"/>
    <w:rsid w:val="00463839"/>
    <w:rsid w:val="00467B2F"/>
    <w:rsid w:val="00481939"/>
    <w:rsid w:val="00481D1D"/>
    <w:rsid w:val="00483232"/>
    <w:rsid w:val="00485A10"/>
    <w:rsid w:val="00490612"/>
    <w:rsid w:val="004B000D"/>
    <w:rsid w:val="004B4407"/>
    <w:rsid w:val="004B6309"/>
    <w:rsid w:val="004D055F"/>
    <w:rsid w:val="004E0EC2"/>
    <w:rsid w:val="004E7A1F"/>
    <w:rsid w:val="005017ED"/>
    <w:rsid w:val="00512F87"/>
    <w:rsid w:val="005138C9"/>
    <w:rsid w:val="005242A0"/>
    <w:rsid w:val="00546AA0"/>
    <w:rsid w:val="005470C4"/>
    <w:rsid w:val="00551549"/>
    <w:rsid w:val="00572020"/>
    <w:rsid w:val="00593C80"/>
    <w:rsid w:val="005A4A26"/>
    <w:rsid w:val="005A5106"/>
    <w:rsid w:val="005B1B3B"/>
    <w:rsid w:val="005B1FC9"/>
    <w:rsid w:val="005B354E"/>
    <w:rsid w:val="005B39A7"/>
    <w:rsid w:val="005B5C27"/>
    <w:rsid w:val="005B7D40"/>
    <w:rsid w:val="005D3965"/>
    <w:rsid w:val="005F309B"/>
    <w:rsid w:val="006325D7"/>
    <w:rsid w:val="006404AA"/>
    <w:rsid w:val="0064478A"/>
    <w:rsid w:val="00655912"/>
    <w:rsid w:val="0066481F"/>
    <w:rsid w:val="006801E9"/>
    <w:rsid w:val="00681143"/>
    <w:rsid w:val="006825C7"/>
    <w:rsid w:val="006A360A"/>
    <w:rsid w:val="006B5C6E"/>
    <w:rsid w:val="006E7E2C"/>
    <w:rsid w:val="006F0836"/>
    <w:rsid w:val="006F6DF7"/>
    <w:rsid w:val="006F798D"/>
    <w:rsid w:val="00722DB0"/>
    <w:rsid w:val="00724296"/>
    <w:rsid w:val="007276FC"/>
    <w:rsid w:val="00731BBB"/>
    <w:rsid w:val="0074317C"/>
    <w:rsid w:val="00751681"/>
    <w:rsid w:val="007848C7"/>
    <w:rsid w:val="007862F8"/>
    <w:rsid w:val="00787BEE"/>
    <w:rsid w:val="007962CE"/>
    <w:rsid w:val="007A250A"/>
    <w:rsid w:val="007C55DC"/>
    <w:rsid w:val="007E7C75"/>
    <w:rsid w:val="007F1130"/>
    <w:rsid w:val="007F3CF2"/>
    <w:rsid w:val="008144BF"/>
    <w:rsid w:val="00822EEE"/>
    <w:rsid w:val="0083356C"/>
    <w:rsid w:val="00861451"/>
    <w:rsid w:val="0087284B"/>
    <w:rsid w:val="0087322F"/>
    <w:rsid w:val="00877193"/>
    <w:rsid w:val="00884E60"/>
    <w:rsid w:val="00890F87"/>
    <w:rsid w:val="008B2F3D"/>
    <w:rsid w:val="008C0B1C"/>
    <w:rsid w:val="008C2F37"/>
    <w:rsid w:val="008C3194"/>
    <w:rsid w:val="008C3B99"/>
    <w:rsid w:val="008E4D27"/>
    <w:rsid w:val="0090570D"/>
    <w:rsid w:val="00920AD4"/>
    <w:rsid w:val="00932D2A"/>
    <w:rsid w:val="0095370E"/>
    <w:rsid w:val="00953DCA"/>
    <w:rsid w:val="00963150"/>
    <w:rsid w:val="0096488F"/>
    <w:rsid w:val="00972666"/>
    <w:rsid w:val="00973261"/>
    <w:rsid w:val="009A1B06"/>
    <w:rsid w:val="009A765E"/>
    <w:rsid w:val="009D515A"/>
    <w:rsid w:val="00A33007"/>
    <w:rsid w:val="00A343D3"/>
    <w:rsid w:val="00A47FE9"/>
    <w:rsid w:val="00A5279A"/>
    <w:rsid w:val="00A65EA8"/>
    <w:rsid w:val="00A71E5D"/>
    <w:rsid w:val="00A95A68"/>
    <w:rsid w:val="00AA7449"/>
    <w:rsid w:val="00AA7E08"/>
    <w:rsid w:val="00AD2491"/>
    <w:rsid w:val="00AE20FE"/>
    <w:rsid w:val="00AE3B95"/>
    <w:rsid w:val="00B04EE7"/>
    <w:rsid w:val="00B2427E"/>
    <w:rsid w:val="00B64419"/>
    <w:rsid w:val="00B65884"/>
    <w:rsid w:val="00B722CA"/>
    <w:rsid w:val="00B90601"/>
    <w:rsid w:val="00B93106"/>
    <w:rsid w:val="00BB2D6F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44B19"/>
    <w:rsid w:val="00C56B52"/>
    <w:rsid w:val="00C6626A"/>
    <w:rsid w:val="00C83994"/>
    <w:rsid w:val="00CA285B"/>
    <w:rsid w:val="00CB46D3"/>
    <w:rsid w:val="00CC2256"/>
    <w:rsid w:val="00CD5397"/>
    <w:rsid w:val="00CF0785"/>
    <w:rsid w:val="00D3043B"/>
    <w:rsid w:val="00D40D4D"/>
    <w:rsid w:val="00D50735"/>
    <w:rsid w:val="00D5566F"/>
    <w:rsid w:val="00D601AB"/>
    <w:rsid w:val="00D63470"/>
    <w:rsid w:val="00D64AFD"/>
    <w:rsid w:val="00D82BE5"/>
    <w:rsid w:val="00D84D2C"/>
    <w:rsid w:val="00DE0416"/>
    <w:rsid w:val="00E000B4"/>
    <w:rsid w:val="00E21BED"/>
    <w:rsid w:val="00E30527"/>
    <w:rsid w:val="00E53E8D"/>
    <w:rsid w:val="00E76F23"/>
    <w:rsid w:val="00EB7265"/>
    <w:rsid w:val="00EC4306"/>
    <w:rsid w:val="00ED5B3B"/>
    <w:rsid w:val="00F229BD"/>
    <w:rsid w:val="00F378C5"/>
    <w:rsid w:val="00F44D06"/>
    <w:rsid w:val="00F62523"/>
    <w:rsid w:val="00F83585"/>
    <w:rsid w:val="00F92883"/>
    <w:rsid w:val="00FA0646"/>
    <w:rsid w:val="00FA1ABC"/>
    <w:rsid w:val="00FC2D2B"/>
    <w:rsid w:val="00FC6D75"/>
    <w:rsid w:val="00FD50C1"/>
    <w:rsid w:val="00FE4A20"/>
    <w:rsid w:val="00FF088C"/>
    <w:rsid w:val="00FF0945"/>
    <w:rsid w:val="00FF2C19"/>
    <w:rsid w:val="01DE5383"/>
    <w:rsid w:val="06E9A4D4"/>
    <w:rsid w:val="092AD26D"/>
    <w:rsid w:val="094157FA"/>
    <w:rsid w:val="09D99E71"/>
    <w:rsid w:val="0D113F33"/>
    <w:rsid w:val="0E608A73"/>
    <w:rsid w:val="12B75440"/>
    <w:rsid w:val="136D9996"/>
    <w:rsid w:val="15340595"/>
    <w:rsid w:val="16B6AD99"/>
    <w:rsid w:val="19763395"/>
    <w:rsid w:val="1A3F56E6"/>
    <w:rsid w:val="1D91F9DC"/>
    <w:rsid w:val="1FA1AD1A"/>
    <w:rsid w:val="23327EC9"/>
    <w:rsid w:val="24EDDD47"/>
    <w:rsid w:val="2AE3267C"/>
    <w:rsid w:val="32EA1EA0"/>
    <w:rsid w:val="356E97A7"/>
    <w:rsid w:val="37F56FF1"/>
    <w:rsid w:val="3A513CD8"/>
    <w:rsid w:val="3E5CFAF6"/>
    <w:rsid w:val="3FD2030E"/>
    <w:rsid w:val="41C79BA2"/>
    <w:rsid w:val="443FC6B3"/>
    <w:rsid w:val="4AE8A637"/>
    <w:rsid w:val="4C2062FF"/>
    <w:rsid w:val="4E10F384"/>
    <w:rsid w:val="5684ADDF"/>
    <w:rsid w:val="579578C5"/>
    <w:rsid w:val="581C647F"/>
    <w:rsid w:val="5D881C19"/>
    <w:rsid w:val="640F121A"/>
    <w:rsid w:val="650448ED"/>
    <w:rsid w:val="691A636B"/>
    <w:rsid w:val="6AAE7D4D"/>
    <w:rsid w:val="6DE4ADC3"/>
    <w:rsid w:val="6E9202D6"/>
    <w:rsid w:val="7031E964"/>
    <w:rsid w:val="737D2876"/>
    <w:rsid w:val="73C8E9CC"/>
    <w:rsid w:val="7710FC17"/>
    <w:rsid w:val="788879C7"/>
    <w:rsid w:val="7C0D99B1"/>
    <w:rsid w:val="7DA9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37EAF"/>
  <w15:chartTrackingRefBased/>
  <w15:docId w15:val="{B95552AB-7BDB-4583-9A6C-7E7DCEF1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0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DE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E0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DED"/>
    <w:rPr>
      <w:rFonts w:eastAsiaTheme="minorEastAsia"/>
    </w:rPr>
  </w:style>
  <w:style w:type="character" w:customStyle="1" w:styleId="normaltextrun">
    <w:name w:val="normaltextrun"/>
    <w:basedOn w:val="DefaultParagraphFont"/>
    <w:rsid w:val="00973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1" ma:contentTypeDescription="Create a new document." ma:contentTypeScope="" ma:versionID="97ce5e79fd390eb8893c7b8373db00d9">
  <xsd:schema xmlns:xsd="http://www.w3.org/2001/XMLSchema" xmlns:xs="http://www.w3.org/2001/XMLSchema" xmlns:p="http://schemas.microsoft.com/office/2006/metadata/properties" xmlns:ns2="546e0a11-13d2-4173-b762-48bbeddb21ba" xmlns:ns3="362adf8b-486a-48c8-ae56-4850ea04c5e2" targetNamespace="http://schemas.microsoft.com/office/2006/metadata/properties" ma:root="true" ma:fieldsID="4c526f8a0156d0b67785e40d4849594e" ns2:_="" ns3:_="">
    <xsd:import namespace="546e0a11-13d2-4173-b762-48bbeddb21ba"/>
    <xsd:import namespace="362adf8b-486a-48c8-ae56-4850ea04c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4F79BB-E958-46C5-B3B8-8ACA487AF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e0a11-13d2-4173-b762-48bbeddb21ba"/>
    <ds:schemaRef ds:uri="362adf8b-486a-48c8-ae56-4850ea04c5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customXml/itemProps3.xml><?xml version="1.0" encoding="utf-8"?>
<ds:datastoreItem xmlns:ds="http://schemas.openxmlformats.org/officeDocument/2006/customXml" ds:itemID="{A74548C0-7592-4EE8-B5D1-68F7A9EA65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Rutherford, Jenna</cp:lastModifiedBy>
  <cp:revision>7</cp:revision>
  <cp:lastPrinted>2022-12-13T15:51:00Z</cp:lastPrinted>
  <dcterms:created xsi:type="dcterms:W3CDTF">2023-02-07T14:23:00Z</dcterms:created>
  <dcterms:modified xsi:type="dcterms:W3CDTF">2023-02-1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19178de88a3842a04f298c3caa28995c786456c90c3b5e06def282457f5d9d93</vt:lpwstr>
  </property>
</Properties>
</file>